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Machine learn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subfield of artificial intelligence that uses algorithms trained on data sets to create self-learning models capable of predicting outcomes and classifying information without human intervention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machine learning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Machine Learning Crash Course with TensorFlow APIs</w:t>
        </w:r>
      </w:hyperlink>
      <w:r>
        <w:t xml:space="preserve">: Google’s practical introduction to machine learning, featuring video lectures, real-world case studies, and hands-on exercise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Machine Learning (Stanford University)</w:t>
        </w:r>
        <w:r>
          <w:rPr>
            <w:rStyle w:val="Hyperlink"/>
          </w:rPr>
          <w:t xml:space="preserve">: A comprehensive course by Stanford University on Coursera, taught by Andrew Ng, covering the fundamentals of machine learning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Machine Learning Foundations: A Case Study Approach (University of Washington)</w:t>
        </w:r>
        <w:r>
          <w:rPr>
            <w:rStyle w:val="Hyperlink"/>
          </w:rPr>
          <w:t xml:space="preserve">: Learn machine learning through practical case studies in this course on Coursera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Machine Learning for All (University of London)</w:t>
        </w:r>
        <w:r>
          <w:rPr>
            <w:rStyle w:val="Hyperlink"/>
          </w:rPr>
          <w:t xml:space="preserve">: An introductory course on Coursera that covers the basics of machine learning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Machine Learning with Python (IBM)</w:t>
        </w:r>
        <w:r>
          <w:rPr>
            <w:rStyle w:val="Hyperlink"/>
          </w:rPr>
          <w:t xml:space="preserve">: Explore machine learning using Python in this course offered by IBM on Coursera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These resources will provide you with a solid foundation to dive into the exciting world of machine learning! 🤖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evelopers.google.com/machine-learning/crash-course/" TargetMode="External" /><Relationship Type="http://schemas.openxmlformats.org/officeDocument/2006/relationships/hyperlink" Id="rId20" Target="https://www.coursera.org/articles/what-is-machine-learn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evelopers.google.com/machine-learning/crash-course/" TargetMode="External" /><Relationship Type="http://schemas.openxmlformats.org/officeDocument/2006/relationships/hyperlink" Id="rId20" Target="https://www.coursera.org/articles/what-is-machine-lear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4:19Z</dcterms:created>
  <dcterms:modified xsi:type="dcterms:W3CDTF">2024-03-23T04:3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